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A3FD945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  <w:bookmarkStart w:id="0" w:name="_GoBack"/>
      <w:bookmarkEnd w:id="0"/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2F187972" w:rsidR="00A62B0F" w:rsidRPr="003037EC" w:rsidRDefault="00597A4F" w:rsidP="00597A4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81F8E73" w14:textId="7DA8ACF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B005BBE" w14:textId="67CC63F5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2723A956" w14:textId="1E24215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77777777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E834F37" w14:textId="06C983CE" w:rsidR="00F53EC8" w:rsidRPr="003037EC" w:rsidRDefault="00F53EC8" w:rsidP="00F53EC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1BF4F823" w:rsidR="000B4E0C" w:rsidRP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E9DD6AA" w14:textId="482D1074" w:rsidR="00513E87" w:rsidRDefault="00513E87" w:rsidP="00513E87">
      <w:pPr>
        <w:spacing w:after="0" w:line="36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2A6F3E5B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Design (Adobe Photoshop and Adobe Illustrator)</w:t>
      </w:r>
    </w:p>
    <w:p w14:paraId="08B7FBB5" w14:textId="51E528E7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r w:rsidR="00513E87" w:rsidRPr="00513E87">
        <w:rPr>
          <w:rFonts w:ascii="Century Gothic" w:hAnsi="Century Gothic"/>
        </w:rPr>
        <w:t>Laravel, V</w:t>
      </w:r>
      <w:r w:rsidR="008D3392">
        <w:rPr>
          <w:rFonts w:ascii="Century Gothic" w:hAnsi="Century Gothic"/>
        </w:rPr>
        <w:t>ue</w:t>
      </w:r>
      <w:r w:rsidR="00513E87" w:rsidRPr="00513E87">
        <w:rPr>
          <w:rFonts w:ascii="Century Gothic" w:hAnsi="Century Gothic"/>
        </w:rPr>
        <w:t xml:space="preserve">.js, </w:t>
      </w:r>
      <w:proofErr w:type="spellStart"/>
      <w:r w:rsidR="00513E87" w:rsidRPr="00513E87">
        <w:rPr>
          <w:rFonts w:ascii="Century Gothic" w:hAnsi="Century Gothic"/>
        </w:rPr>
        <w:t>Github</w:t>
      </w:r>
      <w:proofErr w:type="spellEnd"/>
      <w:r w:rsidR="00513E87" w:rsidRPr="00513E87">
        <w:rPr>
          <w:rFonts w:ascii="Century Gothic" w:hAnsi="Century Gothic"/>
        </w:rPr>
        <w:t xml:space="preserve">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1996312C" w:rsidR="00F53EC8" w:rsidRPr="00513E87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513E87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21886816" w:rsidR="00096A76" w:rsidRPr="00513E87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513E87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</w:rPr>
      </w:pPr>
      <w:r w:rsidRPr="00513E87">
        <w:rPr>
          <w:rFonts w:ascii="Century Gothic" w:hAnsi="Century Gothic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lastRenderedPageBreak/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5ACAA83C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p w14:paraId="2BA4F6A4" w14:textId="7296BA2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EEB2C" w14:textId="77777777" w:rsidR="00463F7D" w:rsidRDefault="00463F7D" w:rsidP="000B6987">
      <w:pPr>
        <w:spacing w:after="0" w:line="240" w:lineRule="auto"/>
      </w:pPr>
      <w:r>
        <w:separator/>
      </w:r>
    </w:p>
  </w:endnote>
  <w:endnote w:type="continuationSeparator" w:id="0">
    <w:p w14:paraId="74A5B389" w14:textId="77777777" w:rsidR="00463F7D" w:rsidRDefault="00463F7D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1EB8D" w14:textId="77777777" w:rsidR="00463F7D" w:rsidRDefault="00463F7D" w:rsidP="000B6987">
      <w:pPr>
        <w:spacing w:after="0" w:line="240" w:lineRule="auto"/>
      </w:pPr>
      <w:r>
        <w:separator/>
      </w:r>
    </w:p>
  </w:footnote>
  <w:footnote w:type="continuationSeparator" w:id="0">
    <w:p w14:paraId="109D5AB1" w14:textId="77777777" w:rsidR="00463F7D" w:rsidRDefault="00463F7D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2240C7"/>
    <w:rsid w:val="003037EC"/>
    <w:rsid w:val="0032061A"/>
    <w:rsid w:val="003639EB"/>
    <w:rsid w:val="00435CF6"/>
    <w:rsid w:val="00463F7D"/>
    <w:rsid w:val="00513E87"/>
    <w:rsid w:val="005675DF"/>
    <w:rsid w:val="0057132A"/>
    <w:rsid w:val="005756B7"/>
    <w:rsid w:val="00597A4F"/>
    <w:rsid w:val="005A1429"/>
    <w:rsid w:val="00616199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8D3392"/>
    <w:rsid w:val="00937263"/>
    <w:rsid w:val="00954519"/>
    <w:rsid w:val="00977D03"/>
    <w:rsid w:val="009E1E0E"/>
    <w:rsid w:val="00A44BDA"/>
    <w:rsid w:val="00A62B0F"/>
    <w:rsid w:val="00A9589B"/>
    <w:rsid w:val="00AD49FF"/>
    <w:rsid w:val="00AE2960"/>
    <w:rsid w:val="00B626D1"/>
    <w:rsid w:val="00B634CC"/>
    <w:rsid w:val="00B7418A"/>
    <w:rsid w:val="00B86F1F"/>
    <w:rsid w:val="00BE49FD"/>
    <w:rsid w:val="00BF63D5"/>
    <w:rsid w:val="00C16EB5"/>
    <w:rsid w:val="00C574AC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B01EB"/>
    <w:rsid w:val="00F16B30"/>
    <w:rsid w:val="00F2632D"/>
    <w:rsid w:val="00F37855"/>
    <w:rsid w:val="00F53EC8"/>
    <w:rsid w:val="00F54631"/>
    <w:rsid w:val="00F9642F"/>
    <w:rsid w:val="00FA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67</cp:revision>
  <cp:lastPrinted>2021-07-12T08:52:00Z</cp:lastPrinted>
  <dcterms:created xsi:type="dcterms:W3CDTF">2021-03-28T16:09:00Z</dcterms:created>
  <dcterms:modified xsi:type="dcterms:W3CDTF">2021-07-12T08:53:00Z</dcterms:modified>
</cp:coreProperties>
</file>